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Toronto</w:t>
      </w:r>
    </w:p>
    <w:bookmarkStart w:id="20" w:name="cover-letter"/>
    <w:p>
      <w:pPr>
        <w:pStyle w:val="Heading1"/>
      </w:pPr>
      <w:r>
        <w:rPr>
          <w:bCs/>
          <w:b/>
        </w:rPr>
        <w:t xml:space="preserve">Cover Letter</w:t>
      </w:r>
    </w:p>
    <w:p>
      <w:pPr>
        <w:pStyle w:val="FirstParagraph"/>
      </w:pPr>
      <w:r>
        <w:rPr>
          <w:bCs/>
          <w:b/>
        </w:rPr>
        <w:t xml:space="preserve">Electronics Engineer</w:t>
      </w:r>
      <w:r>
        <w:t xml:space="preserve"> </w:t>
      </w:r>
      <w:r>
        <w:t xml:space="preserve">Position Application</w:t>
      </w:r>
    </w:p>
    <w:p>
      <w:pPr>
        <w:pStyle w:val="BodyText"/>
      </w:pPr>
      <w:r>
        <w:t xml:space="preserve">Canada Toronto, Ontario, Canada</w:t>
      </w:r>
    </w:p>
    <w:bookmarkEnd w:id="20"/>
    <w:p>
      <w:pPr>
        <w:pStyle w:val="BodyText"/>
      </w:pPr>
      <w:r>
        <w:t xml:space="preserve">To the Hiring Team at [Company Name],</w:t>
      </w:r>
    </w:p>
    <w:p>
      <w:pPr>
        <w:pStyle w:val="BodyText"/>
      </w:pPr>
      <w:r>
        <w:t xml:space="preserve">I am writing to express my interest in the</w:t>
      </w:r>
      <w:r>
        <w:t xml:space="preserve"> </w:t>
      </w:r>
      <w:r>
        <w:rPr>
          <w:bCs/>
          <w:b/>
        </w:rPr>
        <w:t xml:space="preserve">Electronics Engineer</w:t>
      </w:r>
      <w:r>
        <w:t xml:space="preserve"> </w:t>
      </w:r>
      <w:r>
        <w:t xml:space="preserve">position at your organization. As a highly motivated and technically proficient professional with over [X years] of experience in designing, developing, and optimizing electronic systems, I am eager to contribute my expertise to a dynamic team in Canada Toronto. My background aligns closely with the requirements of this role, and I am particularly excited about the opportunity to work within Canada’s thriving technology sector in one of its most innovative hubs.</w:t>
      </w:r>
    </w:p>
    <w:p>
      <w:pPr>
        <w:pStyle w:val="BodyText"/>
      </w:pPr>
      <w:r>
        <w:t xml:space="preserve">Canada Toronto is a city renowned for its cutting-edge advancements in engineering, telecommunications, and renewable energy technologies. The region’s commitment to innovation and sustainability resonates deeply with my professional values. As an</w:t>
      </w:r>
      <w:r>
        <w:t xml:space="preserve"> </w:t>
      </w:r>
      <w:r>
        <w:rPr>
          <w:bCs/>
          <w:b/>
        </w:rPr>
        <w:t xml:space="preserve">Electronics Engineer</w:t>
      </w:r>
      <w:r>
        <w:t xml:space="preserve">, I have always been driven by the desire to create solutions that not only meet technical specifications but also address real-world challenges. Whether it is developing circuit designs for next-generation devices, troubleshooting complex hardware systems, or collaborating with cross-functional teams to bring products to market, I thrive in environments where creativity and precision intersect.</w:t>
      </w:r>
    </w:p>
    <w:bookmarkStart w:id="21" w:name="professional-experience-and-expertise"/>
    <w:p>
      <w:pPr>
        <w:pStyle w:val="Heading2"/>
      </w:pPr>
      <w:r>
        <w:t xml:space="preserve">Professional Experience and Expertise</w:t>
      </w:r>
    </w:p>
    <w:p>
      <w:pPr>
        <w:pStyle w:val="FirstParagraph"/>
      </w:pPr>
      <w:r>
        <w:t xml:space="preserve">With a strong foundation in electrical engineering principles and hands-on experience in both analog and digital electronics, I have successfully contributed to projects spanning consumer electronics, industrial automation, and medical instrumentation. My career has been marked by a focus on innovation, problem-solving, and adherence to industry standards. For instance, during my tenure at [Previous Company Name], I led the design of a low-power sensor module that reduced energy consumption by 30% while improving signal accuracy by 25%. This project not only earned recognition within the company but also reinforced my ability to deliver results under tight deadlines.</w:t>
      </w:r>
    </w:p>
    <w:p>
      <w:pPr>
        <w:pStyle w:val="BodyText"/>
      </w:pPr>
      <w:r>
        <w:t xml:space="preserve">My technical skill set includes proficiency in tools such as SPICE for circuit simulation, CAD software for PCB layout, and programming languages like C and Python for embedded systems. I have also worked extensively with microcontrollers (e.g., Arduino, Raspberry Pi) and FPGA development platforms. These skills have enabled me to design robust electronic systems that meet rigorous performance criteria. Additionally, my experience in quality assurance processes ensures that all designs comply with international standards such as ISO 9001 and IEEE guidelines.</w:t>
      </w:r>
    </w:p>
    <w:bookmarkEnd w:id="21"/>
    <w:bookmarkStart w:id="22" w:name="why-canada-toronto"/>
    <w:p>
      <w:pPr>
        <w:pStyle w:val="Heading2"/>
      </w:pPr>
      <w:r>
        <w:t xml:space="preserve">Why Canada Toronto?</w:t>
      </w:r>
    </w:p>
    <w:p>
      <w:pPr>
        <w:pStyle w:val="FirstParagraph"/>
      </w:pPr>
      <w:r>
        <w:t xml:space="preserve">As an</w:t>
      </w:r>
      <w:r>
        <w:t xml:space="preserve"> </w:t>
      </w:r>
      <w:r>
        <w:rPr>
          <w:bCs/>
          <w:b/>
        </w:rPr>
        <w:t xml:space="preserve">Electronics Engineer</w:t>
      </w:r>
      <w:r>
        <w:t xml:space="preserve">, I am drawn to Canada Toronto for its unique combination of a supportive regulatory environment, access to top-tier research institutions, and a diverse talent pool. The city is home to leading technology firms, startups, and academic research centers that prioritize innovation. This ecosystem provides an ideal setting for professionals like myself to grow and contribute meaningfully. Moreover, Canada’s emphasis on sustainability and green technologies aligns with my commitment to developing solutions that minimize environmental impact.</w:t>
      </w:r>
    </w:p>
    <w:p>
      <w:pPr>
        <w:pStyle w:val="BodyText"/>
      </w:pPr>
      <w:r>
        <w:t xml:space="preserve">My decision to pursue opportunities in Canada Toronto is also influenced by the region’s multiculturalism and inclusive workplace culture. I have always valued collaboration across diverse teams, and I am confident that Toronto’s vibrant engineering community will provide the ideal environment for continued learning and professional growth. The opportunity to work on projects that have a global impact while being part of a forward-thinking community is incredibly appealing.</w:t>
      </w:r>
    </w:p>
    <w:bookmarkEnd w:id="22"/>
    <w:bookmarkStart w:id="23" w:name="alignment-with-company-values"/>
    <w:p>
      <w:pPr>
        <w:pStyle w:val="Heading2"/>
      </w:pPr>
      <w:r>
        <w:t xml:space="preserve">Alignment with Company Values</w:t>
      </w:r>
    </w:p>
    <w:p>
      <w:pPr>
        <w:pStyle w:val="FirstParagraph"/>
      </w:pPr>
      <w:r>
        <w:t xml:space="preserve">I am particularly impressed by [Company Name]’s dedication to advancing technology through innovation and integrity. Your company’s focus on [specific project, product, or mission mentioned in the job posting] resonates with my own career goals. For example, I have a proven track record of contributing to projects that enhance user experience through intuitive design and reliable performance. Whether it is optimizing signal processing algorithms or ensuring electromagnetic compatibility (EMC) compliance, I approach every challenge with a meticulous and solutions-oriented mindset.</w:t>
      </w:r>
    </w:p>
    <w:p>
      <w:pPr>
        <w:pStyle w:val="BodyText"/>
      </w:pPr>
      <w:r>
        <w:t xml:space="preserve">Furthermore, my ability to adapt to evolving technologies and my strong communication skills make me well-suited to collaborate effectively within your team. I am comfortable presenting technical concepts to non-technical stakeholders and have consistently played a role in bridging the gap between engineering teams and business objectives. This ability, combined with my passion for electronics, ensures that I can contribute immediately to your organization’s success.</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w:t>
      </w:r>
      <w:r>
        <w:t xml:space="preserve"> </w:t>
      </w:r>
      <w:r>
        <w:rPr>
          <w:bCs/>
          <w:b/>
        </w:rPr>
        <w:t xml:space="preserve">Electronics Engineer</w:t>
      </w:r>
      <w:r>
        <w:t xml:space="preserve"> </w:t>
      </w:r>
      <w:r>
        <w:t xml:space="preserve">in Canada Toronto. My technical expertise, combined with my dedication to excellence and innovation, positions me to make a meaningful contribution to your team. I am eager to bring my skills in circuit design, system integration, and problem-solving to support your company’s mission of driving technological advancement.</w:t>
      </w:r>
    </w:p>
    <w:p>
      <w:pPr>
        <w:pStyle w:val="BodyText"/>
      </w:pPr>
      <w:r>
        <w:t xml:space="preserve">I would welcome the chance to discuss how my background and vision align with the needs of your organization. Thank you for considering my application. I look forward to the possibility of contributing to [Company Name]’s continued success in Canada Toronto.</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Canada Toronto</dc:title>
  <dc:creator/>
  <dc:language>en</dc:language>
  <cp:keywords/>
  <dcterms:created xsi:type="dcterms:W3CDTF">2026-07-14T13:39:58Z</dcterms:created>
  <dcterms:modified xsi:type="dcterms:W3CDTF">2026-07-14T13:39:58Z</dcterms:modified>
</cp:coreProperties>
</file>

<file path=docProps/custom.xml><?xml version="1.0" encoding="utf-8"?>
<Properties xmlns="http://schemas.openxmlformats.org/officeDocument/2006/custom-properties" xmlns:vt="http://schemas.openxmlformats.org/officeDocument/2006/docPropsVTypes"/>
</file>